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7639A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rtl/>
          <w14:ligatures w14:val="none"/>
        </w:rPr>
        <w:t>מדריך קבצי</w:t>
      </w:r>
      <w:r w:rsidRPr="00DA2A7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JavaScript - </w:t>
      </w:r>
      <w:r w:rsidRPr="00DA2A7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rtl/>
          <w14:ligatures w14:val="none"/>
        </w:rPr>
        <w:t>מעודכן על בסיס הקוד הקיים</w:t>
      </w:r>
    </w:p>
    <w:p w14:paraId="5544E5A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קבצים עיקריים (שורש)</w:t>
      </w:r>
    </w:p>
    <w:p w14:paraId="4F2C4324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calendar-integration.js</w:t>
      </w:r>
    </w:p>
    <w:p w14:paraId="70188A60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בץ מרכזי המשמש כמתאם בין כל המודולים ואוסף נתונים לשליחה סופית</w:t>
      </w:r>
    </w:p>
    <w:p w14:paraId="78817DF5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שזוהו בקוד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1ACA0E3A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llectFormData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ה מרכזית ומורכבת שאוספת את כל הנתונים מהטופס</w:t>
      </w:r>
    </w:p>
    <w:p w14:paraId="5490820A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ת בלוגיקת רכב שני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hasSecondCar)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שיתוף כתובות</w:t>
      </w:r>
    </w:p>
    <w:p w14:paraId="46D99199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פת נתוני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vehicle data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dataset attributes (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בע, גיר, סוג מנוע וכו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')</w:t>
      </w:r>
    </w:p>
    <w:p w14:paraId="23B37DDD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פת נתוני תקלות וסוגי גרר מהמערכת החדשה</w:t>
      </w:r>
    </w:p>
    <w:p w14:paraId="37F0549D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ת מבנה מורכב של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formData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ם כל הנתונים הדרושים</w:t>
      </w:r>
    </w:p>
    <w:p w14:paraId="19EACFE6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ברת נתונים מ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PricingManager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VehicleManager</w:t>
      </w:r>
    </w:p>
    <w:p w14:paraId="60365B42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כוללת נתוני שטחים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 xml:space="preserve"> (isOutskirts) 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ופרטי תשלום</w:t>
      </w:r>
    </w:p>
    <w:p w14:paraId="2057CF5E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llectPricingData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ף נתוני תמחור מ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PricingManager</w:t>
      </w:r>
    </w:p>
    <w:p w14:paraId="63BAFB33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את המצב הנוכחי של התמחור (טיר נבחר, מחירים מחושבים)</w:t>
      </w:r>
    </w:p>
    <w:p w14:paraId="1743BA42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מחירים ידניים מול אוטומטיים</w:t>
      </w:r>
    </w:p>
    <w:p w14:paraId="1C4D2A94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כולל מחיר סופי ונתוני שטחים לשליחה לגיליון</w:t>
      </w:r>
    </w:p>
    <w:p w14:paraId="576736DF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llectDefectDetails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דש - אוסף תקלות נבחרות מהמודל האינטראקטיבי</w:t>
      </w:r>
    </w:p>
    <w:p w14:paraId="2DB0F150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תגיות תקלות מהקונטיינר</w:t>
      </w:r>
    </w:p>
    <w:p w14:paraId="78265DE7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 מחרוזת מפורמטת של התקלות</w:t>
      </w:r>
    </w:p>
    <w:p w14:paraId="72ED70EF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llectTowSelection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דש - אוסף סוגי גרר נבחרים מהמודל</w:t>
      </w:r>
    </w:p>
    <w:p w14:paraId="1A127125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תגיות גרר מהקונטיינר</w:t>
      </w:r>
    </w:p>
    <w:p w14:paraId="508B56B5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 מחרוזת מפורמטת של סוגי הגרר</w:t>
      </w:r>
    </w:p>
    <w:p w14:paraId="0C8A356C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processAddress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כתובות מורכבות עם טקסט מקורי וכתובת פיזית</w:t>
      </w:r>
    </w:p>
    <w:p w14:paraId="2D3037A4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resetFormKeepUserData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פוס מתקדם של הטופס</w:t>
      </w:r>
    </w:p>
    <w:p w14:paraId="2DD36C64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קה לחלוטין את כל נתוני הכתובות והרכבים</w:t>
      </w:r>
    </w:p>
    <w:p w14:paraId="22F1FBB1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פס בחירות תקלות וגרר</w:t>
      </w:r>
    </w:p>
    <w:p w14:paraId="38517417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מר רק פרטי משתמש (אימייל, חברה, מחלקה)</w:t>
      </w:r>
    </w:p>
    <w:p w14:paraId="27DF7870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פס את מערכת התמחור למצב התחלתי</w:t>
      </w:r>
    </w:p>
    <w:p w14:paraId="431C319C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שיפה גלובלית של פונקציות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2BA80E1B" w14:textId="77777777" w:rsidR="00DA2A7A" w:rsidRPr="00DA2A7A" w:rsidRDefault="00DA2A7A" w:rsidP="00DA2A7A">
      <w:pPr>
        <w:numPr>
          <w:ilvl w:val="0"/>
          <w:numId w:val="4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window.collectDefectDetails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ישה לפונקציית איסוף התקלות</w:t>
      </w:r>
    </w:p>
    <w:p w14:paraId="6931F2E1" w14:textId="77777777" w:rsidR="00DA2A7A" w:rsidRPr="00DA2A7A" w:rsidRDefault="00DA2A7A" w:rsidP="00DA2A7A">
      <w:pPr>
        <w:numPr>
          <w:ilvl w:val="0"/>
          <w:numId w:val="4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window.collectTowSelection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ישה לפונקציית איסוף הגרר</w:t>
      </w:r>
    </w:p>
    <w:p w14:paraId="3C3F901C" w14:textId="77777777" w:rsidR="00DA2A7A" w:rsidRPr="00DA2A7A" w:rsidRDefault="00DA2A7A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06941760">
          <v:rect id="_x0000_i1041" style="width:0;height:1.5pt" o:hralign="center" o:hrstd="t" o:hr="t" fillcolor="#a0a0a0" stroked="f"/>
        </w:pict>
      </w:r>
    </w:p>
    <w:p w14:paraId="6D884B00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תיקיי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js/modules/</w:t>
      </w:r>
    </w:p>
    <w:p w14:paraId="20B22E1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FormManager.js</w:t>
      </w:r>
    </w:p>
    <w:p w14:paraId="6EA01D1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הל את האינטראקציות והלוגיקה של הטופס</w:t>
      </w:r>
    </w:p>
    <w:p w14:paraId="0F8A2181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lastRenderedPageBreak/>
        <w:t>פונקציות חדשות שנוספו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4134136D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DefectSelector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מערכת בחירת התקלות</w:t>
      </w:r>
    </w:p>
    <w:p w14:paraId="05DA13F8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howDefectModal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ציג מודל בחירת התקלות</w:t>
      </w:r>
    </w:p>
    <w:p w14:paraId="1A3CBCA1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reateDefectModal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 את המודל האינטראקטיבי לתקלות</w:t>
      </w:r>
    </w:p>
    <w:p w14:paraId="271D346C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DefectOptions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גדיר אירועי בחירה לתקלות (בחירה מרובה)</w:t>
      </w:r>
    </w:p>
    <w:p w14:paraId="2670D519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nfirmDefectSelection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שר ושומר בחירת תקלות</w:t>
      </w:r>
    </w:p>
    <w:p w14:paraId="51ABECF5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updateSelectedDefects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תצוגת התקלות הנבחרות</w:t>
      </w:r>
    </w:p>
    <w:p w14:paraId="4BAE5AC7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TowSelector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מערכת בחירת הגרר</w:t>
      </w:r>
    </w:p>
    <w:p w14:paraId="7ADD7415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howTowModal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ציג מודל בחירת הגרר</w:t>
      </w:r>
    </w:p>
    <w:p w14:paraId="1CBB4A22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reateTowModal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 את המודל האינטראקטיבי לגרר</w:t>
      </w:r>
    </w:p>
    <w:p w14:paraId="5817C19B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TowOptions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גדיר אירועי בחירה לגרר (בחירה מרובה)</w:t>
      </w:r>
    </w:p>
    <w:p w14:paraId="226B4D8C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nfirmTowSelection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שר ושומר בחירת הגרר</w:t>
      </w:r>
    </w:p>
    <w:p w14:paraId="098ABF77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updateSelectedTow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תצוגת הגרר הנבחר</w:t>
      </w:r>
    </w:p>
    <w:p w14:paraId="2ADFF646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קיימות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6CF79E30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עברים בין סוגי גרירה</w:t>
      </w:r>
    </w:p>
    <w:p w14:paraId="727C9191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צגה/הסתרה של חלקי טופס</w:t>
      </w:r>
    </w:p>
    <w:p w14:paraId="2FE96AE0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רכב שני (הוספה והסרה)</w:t>
      </w:r>
    </w:p>
    <w:p w14:paraId="28B5EF50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שיתוף כתובות בין רכבים</w:t>
      </w:r>
    </w:p>
    <w:p w14:paraId="66AAA507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טופס לפני שליחה</w:t>
      </w:r>
    </w:p>
    <w:p w14:paraId="3B89FCFF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צבי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UI (loading, success, error)</w:t>
      </w:r>
    </w:p>
    <w:p w14:paraId="37BB9B5A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PricingManager.js</w:t>
      </w:r>
    </w:p>
    <w:p w14:paraId="3343A7E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לקה מלאה וחכמה לניהול תמחור דינמי</w:t>
      </w:r>
    </w:p>
    <w:p w14:paraId="458E464E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מרכזיות שזוהו בקוד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7E2BE6F0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init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את כל המערכת כולל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Maps</w:t>
      </w:r>
    </w:p>
    <w:p w14:paraId="754785C3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alculateTotalPrice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ה מרכזית המחשבת מחיר כולל</w:t>
      </w:r>
    </w:p>
    <w:p w14:paraId="53E37E5A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alculateDistance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תמשת 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Google Maps Distance Matrix API</w:t>
      </w:r>
    </w:p>
    <w:p w14:paraId="59732DEB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AutomaticCalculation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רכת חכמה למעקב אחר שינויים</w:t>
      </w:r>
    </w:p>
    <w:p w14:paraId="32B56770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getRecommendedTier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וגיקה מתקדמת להמלצת מחיר לפי זמן</w:t>
      </w:r>
    </w:p>
    <w:p w14:paraId="744E1012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updatePriceDisplay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את כל התצוגות של המחירים</w:t>
      </w:r>
    </w:p>
    <w:p w14:paraId="71CB8151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recalculatePrices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שב מחדש בעת שינוי הגדרות</w:t>
      </w:r>
    </w:p>
    <w:p w14:paraId="272CE728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handleOutskirtsToggle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שינוי מצב שטחים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+25%)</w:t>
      </w:r>
    </w:p>
    <w:p w14:paraId="00AC9E36" w14:textId="77777777" w:rsidR="00DA2A7A" w:rsidRPr="00DA2A7A" w:rsidRDefault="00DA2A7A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7A516FD9">
          <v:rect id="_x0000_i1042" style="width:0;height:1.5pt" o:hralign="center" o:hrstd="t" o:hr="t" fillcolor="#a0a0a0" stroked="f"/>
        </w:pict>
      </w:r>
    </w:p>
    <w:p w14:paraId="793E2553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עדכונים במערכ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Google Apps Script</w:t>
      </w:r>
    </w:p>
    <w:p w14:paraId="602AEBB2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שינויים בגיליון הנתונים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69A0EB7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סדר העמודות החדש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5D774D30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אריך יצירה</w:t>
      </w:r>
    </w:p>
    <w:p w14:paraId="44D91369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אריך ביצוע</w:t>
      </w:r>
    </w:p>
    <w:p w14:paraId="56CA8F57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lastRenderedPageBreak/>
        <w:t>שעת ביצוע</w:t>
      </w:r>
    </w:p>
    <w:p w14:paraId="33E9E189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ספר הזמנה</w:t>
      </w:r>
    </w:p>
    <w:p w14:paraId="2E7E11F2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ברה</w:t>
      </w:r>
    </w:p>
    <w:p w14:paraId="35834E3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לקה</w:t>
      </w:r>
    </w:p>
    <w:p w14:paraId="095BD9D7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ם לקוח (אם קיים)</w:t>
      </w:r>
    </w:p>
    <w:p w14:paraId="23C0C262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תמש יוצר</w:t>
      </w:r>
    </w:p>
    <w:p w14:paraId="34EDE2B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ספר רכב</w:t>
      </w:r>
    </w:p>
    <w:p w14:paraId="251EB03D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וג רכב/דגם</w:t>
      </w:r>
    </w:p>
    <w:p w14:paraId="255BEB61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בע רכב</w:t>
      </w:r>
    </w:p>
    <w:p w14:paraId="5261AC3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וג גיר</w:t>
      </w:r>
    </w:p>
    <w:p w14:paraId="0817F0B4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וג דלק</w:t>
      </w:r>
    </w:p>
    <w:p w14:paraId="1979EA82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נעה</w:t>
      </w:r>
    </w:p>
    <w:p w14:paraId="75262AC8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ד רכב</w:t>
      </w:r>
    </w:p>
    <w:p w14:paraId="54442547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גר מידע (מקור הנתונים)</w:t>
      </w:r>
    </w:p>
    <w:p w14:paraId="555700EA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ירוט התקלות</w:t>
      </w:r>
    </w:p>
    <w:p w14:paraId="05CAEEF9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וג גרר מתאים</w:t>
      </w:r>
    </w:p>
    <w:p w14:paraId="553E7164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תובת מוצא</w:t>
      </w:r>
    </w:p>
    <w:p w14:paraId="5790E63D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תובת יעד</w:t>
      </w:r>
    </w:p>
    <w:p w14:paraId="6CDD94FD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שטח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←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מודה חדשה (כן/לא)</w:t>
      </w:r>
    </w:p>
    <w:p w14:paraId="0BA99E28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רחק (ק״מ)</w:t>
      </w:r>
    </w:p>
    <w:p w14:paraId="05251BE8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זמן נסיעה</w:t>
      </w:r>
    </w:p>
    <w:p w14:paraId="7BAC4FAC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ש קשר מוצא</w:t>
      </w:r>
    </w:p>
    <w:p w14:paraId="1C7962C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טלפון מוצא</w:t>
      </w:r>
    </w:p>
    <w:p w14:paraId="77CE8E41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ש קשר יעד</w:t>
      </w:r>
    </w:p>
    <w:p w14:paraId="4A345564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טלפון יעד</w:t>
      </w:r>
    </w:p>
    <w:p w14:paraId="54BCA7E1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ערות</w:t>
      </w:r>
    </w:p>
    <w:p w14:paraId="648158AC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חיר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←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מודה חדשה</w:t>
      </w:r>
    </w:p>
    <w:p w14:paraId="5133BAF1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סוג תשלו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←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מודה חדשה (מזומן/אשראי/חשבונית)</w:t>
      </w:r>
    </w:p>
    <w:p w14:paraId="48977E1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טלפון בעל הכרטיס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←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מודה חדשה</w:t>
      </w:r>
    </w:p>
    <w:p w14:paraId="76CC8686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פונקציות חדשות ב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-Google Apps Script:</w:t>
      </w:r>
    </w:p>
    <w:p w14:paraId="1F51CAE7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function getPaymentType(paymentType) {</w:t>
      </w:r>
    </w:p>
    <w:p w14:paraId="1FE1BC16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const types = {</w:t>
      </w:r>
    </w:p>
    <w:p w14:paraId="31F96C5D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    'cash': '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מזומן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',</w:t>
      </w:r>
    </w:p>
    <w:p w14:paraId="48BEF37E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    'credit': '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אשראי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', </w:t>
      </w:r>
    </w:p>
    <w:p w14:paraId="608FFC18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    'invoice': '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חשבונית סוף חודש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'</w:t>
      </w:r>
    </w:p>
    <w:p w14:paraId="0EC6FDF6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};</w:t>
      </w:r>
    </w:p>
    <w:p w14:paraId="030986A9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return types[paymentType] || paymentType;</w:t>
      </w:r>
    </w:p>
    <w:p w14:paraId="1F7FAF07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}</w:t>
      </w:r>
    </w:p>
    <w:p w14:paraId="006A6AC7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</w:p>
    <w:p w14:paraId="0D8F0680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function getAddressText(addressObj) {</w:t>
      </w:r>
    </w:p>
    <w:p w14:paraId="42F90470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// 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טיפול מתקדם בכתובות - מחזיר רק הכתובת הנקייה</w:t>
      </w:r>
    </w:p>
    <w:p w14:paraId="662C1AE8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// 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ללא כפילויות טקסט</w:t>
      </w:r>
    </w:p>
    <w:p w14:paraId="4511331D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}</w:t>
      </w:r>
    </w:p>
    <w:p w14:paraId="3FE2AA8A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שינויים בתיאור האירוע (יומן)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75B54327" w14:textId="77777777" w:rsidR="00DA2A7A" w:rsidRPr="00DA2A7A" w:rsidRDefault="00DA2A7A" w:rsidP="00DA2A7A">
      <w:pPr>
        <w:numPr>
          <w:ilvl w:val="0"/>
          <w:numId w:val="5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createDefectiveDescription():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ספת חלק "</w:t>
      </w:r>
      <w:r w:rsidRPr="00DA2A7A">
        <w:rPr>
          <w:rFonts w:ascii="Segoe UI Emoji" w:eastAsia="Times New Roman" w:hAnsi="Segoe UI Emoji" w:cs="Segoe UI Emoji" w:hint="cs"/>
          <w:sz w:val="24"/>
          <w:szCs w:val="24"/>
          <w:rtl/>
          <w14:ligatures w14:val="none"/>
        </w:rPr>
        <w:t>🚛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גרר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מתא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"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אחרי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פירוט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תקלה</w:t>
      </w:r>
    </w:p>
    <w:p w14:paraId="45DE12E6" w14:textId="77777777" w:rsidR="00DA2A7A" w:rsidRPr="00DA2A7A" w:rsidRDefault="00DA2A7A" w:rsidP="00DA2A7A">
      <w:pPr>
        <w:numPr>
          <w:ilvl w:val="0"/>
          <w:numId w:val="5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createExchangeDescription():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ספת חלק "</w:t>
      </w:r>
      <w:r w:rsidRPr="00DA2A7A">
        <w:rPr>
          <w:rFonts w:ascii="Segoe UI Emoji" w:eastAsia="Times New Roman" w:hAnsi="Segoe UI Emoji" w:cs="Segoe UI Emoji" w:hint="cs"/>
          <w:sz w:val="24"/>
          <w:szCs w:val="24"/>
          <w:rtl/>
          <w14:ligatures w14:val="none"/>
        </w:rPr>
        <w:t>🚛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גרר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מתא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"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אחרי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פירוט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תקלה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של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רכב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תקול</w:t>
      </w:r>
    </w:p>
    <w:p w14:paraId="7387D266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lastRenderedPageBreak/>
        <w:t>מבנה המידע החדש ביומן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3C9F92E2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Segoe UI Emoji" w:eastAsia="Times New Roman" w:hAnsi="Segoe UI Emoji" w:cs="Segoe UI Emoji"/>
          <w:sz w:val="20"/>
          <w:szCs w:val="20"/>
          <w14:ligatures w14:val="none"/>
        </w:rPr>
        <w:t>🔧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פירוט התקלה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:</w:t>
      </w:r>
    </w:p>
    <w:p w14:paraId="50D2BD72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────────────────────</w:t>
      </w:r>
    </w:p>
    <w:p w14:paraId="3FBA93FC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[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רשימת התקלות שנבחרו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]</w:t>
      </w:r>
    </w:p>
    <w:p w14:paraId="73CBEEA7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</w:p>
    <w:p w14:paraId="718F8123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Segoe UI Emoji" w:eastAsia="Times New Roman" w:hAnsi="Segoe UI Emoji" w:cs="Segoe UI Emoji"/>
          <w:sz w:val="20"/>
          <w:szCs w:val="20"/>
          <w14:ligatures w14:val="none"/>
        </w:rPr>
        <w:t>🚛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גרר מתאים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:</w:t>
      </w:r>
    </w:p>
    <w:p w14:paraId="295A2150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────────────────────</w:t>
      </w:r>
    </w:p>
    <w:p w14:paraId="01BCCECF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[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רשימת סוגי הגרר שנבחרו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]</w:t>
      </w:r>
    </w:p>
    <w:p w14:paraId="43569F62" w14:textId="77777777" w:rsidR="00DA2A7A" w:rsidRPr="00DA2A7A" w:rsidRDefault="00DA2A7A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213CDDF5">
          <v:rect id="_x0000_i1043" style="width:0;height:1.5pt" o:hralign="center" o:hrstd="t" o:hr="t" fillcolor="#a0a0a0" stroked="f"/>
        </w:pict>
      </w:r>
    </w:p>
    <w:p w14:paraId="6D2D57AE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רשימת תקלות וסוגי גרר נתמכים</w:t>
      </w:r>
    </w:p>
    <w:p w14:paraId="7F89A053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תקלות זמינות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5DD88291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ן חשמל</w:t>
      </w:r>
    </w:p>
    <w:p w14:paraId="5615DC9A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נצ'ר</w:t>
      </w:r>
    </w:p>
    <w:p w14:paraId="1FBCD750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אונה</w:t>
      </w:r>
    </w:p>
    <w:p w14:paraId="2A9CE9F6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לגל עקום או שבור</w:t>
      </w:r>
    </w:p>
    <w:p w14:paraId="60C84A4C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זילת מים/שמן</w:t>
      </w:r>
    </w:p>
    <w:p w14:paraId="7ED72DD5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א נדלק/לא מניע</w:t>
      </w:r>
    </w:p>
    <w:p w14:paraId="2006379F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ניון תת קרקעי</w:t>
      </w:r>
    </w:p>
    <w:p w14:paraId="29909053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יע/נדלק ונוסע</w:t>
      </w:r>
    </w:p>
    <w:p w14:paraId="29FD9785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חר - מילוי ידני</w:t>
      </w:r>
    </w:p>
    <w:p w14:paraId="00AA9B38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סוגי גרר זמינים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2C1154EA" w14:textId="77777777" w:rsidR="00DA2A7A" w:rsidRPr="00DA2A7A" w:rsidRDefault="00DA2A7A" w:rsidP="00DA2A7A">
      <w:pPr>
        <w:numPr>
          <w:ilvl w:val="0"/>
          <w:numId w:val="5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ובילית</w:t>
      </w:r>
    </w:p>
    <w:p w14:paraId="2FF356DF" w14:textId="77777777" w:rsidR="00DA2A7A" w:rsidRPr="00DA2A7A" w:rsidRDefault="00DA2A7A" w:rsidP="00DA2A7A">
      <w:pPr>
        <w:numPr>
          <w:ilvl w:val="0"/>
          <w:numId w:val="5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רמ-סע</w:t>
      </w:r>
    </w:p>
    <w:p w14:paraId="25588164" w14:textId="77777777" w:rsidR="00DA2A7A" w:rsidRPr="00DA2A7A" w:rsidRDefault="00DA2A7A" w:rsidP="00DA2A7A">
      <w:pPr>
        <w:numPr>
          <w:ilvl w:val="0"/>
          <w:numId w:val="5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קפיים</w:t>
      </w:r>
    </w:p>
    <w:p w14:paraId="4F68A963" w14:textId="77777777" w:rsidR="00DA2A7A" w:rsidRPr="00DA2A7A" w:rsidRDefault="00DA2A7A" w:rsidP="00DA2A7A">
      <w:pPr>
        <w:numPr>
          <w:ilvl w:val="0"/>
          <w:numId w:val="5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דולי</w:t>
      </w:r>
    </w:p>
    <w:p w14:paraId="7D372B2B" w14:textId="77777777" w:rsidR="00DA2A7A" w:rsidRPr="00DA2A7A" w:rsidRDefault="00DA2A7A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371BB8E0">
          <v:rect id="_x0000_i1044" style="width:0;height:1.5pt" o:hralign="center" o:hrstd="t" o:hr="t" fillcolor="#a0a0a0" stroked="f"/>
        </w:pict>
      </w:r>
    </w:p>
    <w:p w14:paraId="487FFDDE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תיקיי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js/utils/</w:t>
      </w:r>
    </w:p>
    <w:p w14:paraId="713B0131" w14:textId="77777777" w:rsidR="00DA2A7A" w:rsidRPr="00DA2A7A" w:rsidRDefault="00DA2A7A" w:rsidP="00DA2A7A">
      <w:pPr>
        <w:numPr>
          <w:ilvl w:val="0"/>
          <w:numId w:val="5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atters.js, validators.js, helpers.js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עזר שנשארו ללא שינוי מהמערכת המקורית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7FA9A2F1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תיקיי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js/config/</w:t>
      </w:r>
    </w:p>
    <w:p w14:paraId="29DCF85B" w14:textId="77777777" w:rsidR="00DA2A7A" w:rsidRPr="00DA2A7A" w:rsidRDefault="00DA2A7A" w:rsidP="00DA2A7A">
      <w:pPr>
        <w:numPr>
          <w:ilvl w:val="0"/>
          <w:numId w:val="5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nstants.js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שאר ללא שינוי מהמערכת המקורית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1D3077D4" w14:textId="77777777" w:rsidR="00DA2A7A" w:rsidRPr="00DA2A7A" w:rsidRDefault="00DA2A7A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3D903E0B">
          <v:rect id="_x0000_i1045" style="width:0;height:1.5pt" o:hralign="center" o:hrstd="t" o:hr="t" fillcolor="#a0a0a0" stroked="f"/>
        </w:pict>
      </w:r>
    </w:p>
    <w:p w14:paraId="6771BF67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סדר הטעינה המומלץ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:</w:t>
      </w:r>
    </w:p>
    <w:p w14:paraId="11C8C5E3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constants.js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בועים בסיסיים</w:t>
      </w:r>
    </w:p>
    <w:p w14:paraId="5E5C456B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formatters.js, validators.js, helpers.js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י עזר</w:t>
      </w:r>
    </w:p>
    <w:p w14:paraId="14DFFD4E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lastRenderedPageBreak/>
        <w:t>כל המודולים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ApiManager.js, AddressManager.js, VehicleManager.js, PricingManager.js, FormManager.js)</w:t>
      </w:r>
    </w:p>
    <w:p w14:paraId="70054E3C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calendar-integration.js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איסוף נתונים (תלוי בכל האחרים)</w:t>
      </w:r>
    </w:p>
    <w:p w14:paraId="169736C8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main.js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בור הכל יחד</w:t>
      </w:r>
    </w:p>
    <w:p w14:paraId="421D482F" w14:textId="77777777" w:rsidR="00DA2A7A" w:rsidRPr="00DA2A7A" w:rsidRDefault="00DA2A7A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61A90F93">
          <v:rect id="_x0000_i1046" style="width:0;height:1.5pt" o:hralign="center" o:hrstd="t" o:hr="t" fillcolor="#a0a0a0" stroked="f"/>
        </w:pict>
      </w:r>
    </w:p>
    <w:p w14:paraId="78670F62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הערות חשובות מעודכנו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:</w:t>
      </w:r>
    </w:p>
    <w:p w14:paraId="24C61A6A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שינויים חדשים במערכת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5EF01911" w14:textId="77777777" w:rsidR="00DA2A7A" w:rsidRPr="00DA2A7A" w:rsidRDefault="00DA2A7A" w:rsidP="00DA2A7A">
      <w:pPr>
        <w:numPr>
          <w:ilvl w:val="0"/>
          <w:numId w:val="5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נוספה תמיכה מלאה בשטח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ולל חישוב מחיר (+25%) ושמירה בגיליון</w:t>
      </w:r>
    </w:p>
    <w:p w14:paraId="3BFE82BC" w14:textId="77777777" w:rsidR="00DA2A7A" w:rsidRPr="00DA2A7A" w:rsidRDefault="00DA2A7A" w:rsidP="00DA2A7A">
      <w:pPr>
        <w:numPr>
          <w:ilvl w:val="0"/>
          <w:numId w:val="5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נוספו נתוני תשלום מורחב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יר, סוג תשלום וטלפון בעל כרטיס</w:t>
      </w:r>
    </w:p>
    <w:p w14:paraId="2DEA2CCE" w14:textId="77777777" w:rsidR="00DA2A7A" w:rsidRPr="00DA2A7A" w:rsidRDefault="00DA2A7A" w:rsidP="00DA2A7A">
      <w:pPr>
        <w:numPr>
          <w:ilvl w:val="0"/>
          <w:numId w:val="5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שופרה מערכת הכתובות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לא כפילויות טקסט בגיליון</w:t>
      </w:r>
    </w:p>
    <w:p w14:paraId="0BC5B1C2" w14:textId="77777777" w:rsidR="00DA2A7A" w:rsidRPr="00DA2A7A" w:rsidRDefault="00DA2A7A" w:rsidP="00DA2A7A">
      <w:pPr>
        <w:numPr>
          <w:ilvl w:val="0"/>
          <w:numId w:val="5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הוסרו מזהי יומן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הגיליון לפי בקשה</w:t>
      </w:r>
    </w:p>
    <w:p w14:paraId="3A410790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מאפיינים קיימים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6BCBFFF8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ורכבת יותר ממה שהמדריך המקורי תיאר</w:t>
      </w:r>
    </w:p>
    <w:p w14:paraId="0C27B313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וספו מודלים אינטראקטיביים לבחירת תקלות וסוגי גרר</w:t>
      </w:r>
    </w:p>
    <w:p w14:paraId="6A0D9B9E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ש שימוש מתקדם 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data attributes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שמירת מידע זמני</w:t>
      </w:r>
    </w:p>
    <w:p w14:paraId="2717F3B0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תומכת בכתובות מורכבות עם שמירת טקסט מקורי ופיזי</w:t>
      </w:r>
    </w:p>
    <w:p w14:paraId="5CEC6101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PricingManager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א מחלקה מלאה עם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state management</w:t>
      </w:r>
    </w:p>
    <w:p w14:paraId="73525ACC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ש אינטגרציה מתקדמת עם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Maps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חישוב מרחקים</w:t>
      </w:r>
    </w:p>
    <w:p w14:paraId="3972327B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נהלת רכבים מרובים עם שיתוף נתונים ביניהם</w:t>
      </w:r>
    </w:p>
    <w:p w14:paraId="6D076196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כוללת מודלים רספונסיביים עם עיצוב מותאם למובייל וטאבלט</w:t>
      </w:r>
    </w:p>
    <w:p w14:paraId="4F37AD94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 מודול משתמש 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window object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חשיפת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PI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יבורי</w:t>
      </w:r>
    </w:p>
    <w:p w14:paraId="260AEACC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שתלבת בצורה חלקה עם מערכת איסוף הנתונים והיומן הקיימת</w:t>
      </w:r>
    </w:p>
    <w:p w14:paraId="0BDE5A65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מצב פיתוח וייצור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6C3E96B3" w14:textId="77777777" w:rsidR="00DA2A7A" w:rsidRPr="00DA2A7A" w:rsidRDefault="00DA2A7A" w:rsidP="00DA2A7A">
      <w:pPr>
        <w:numPr>
          <w:ilvl w:val="0"/>
          <w:numId w:val="5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צב פיתוח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מירה מקומית בתיקיית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mock-data</w:t>
      </w:r>
    </w:p>
    <w:p w14:paraId="38285234" w14:textId="77777777" w:rsidR="00DA2A7A" w:rsidRPr="00DA2A7A" w:rsidRDefault="00DA2A7A" w:rsidP="00DA2A7A">
      <w:pPr>
        <w:numPr>
          <w:ilvl w:val="0"/>
          <w:numId w:val="5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צב ייצור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ליחה לגוגל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pps Script (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מן + גיליון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)</w:t>
      </w:r>
    </w:p>
    <w:p w14:paraId="7DE6746C" w14:textId="77777777" w:rsidR="00DA2A7A" w:rsidRPr="00DA2A7A" w:rsidRDefault="00DA2A7A" w:rsidP="00DA2A7A">
      <w:pPr>
        <w:numPr>
          <w:ilvl w:val="0"/>
          <w:numId w:val="5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תן להחליף בין מצבים באמצעות משתני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.env</w:t>
      </w:r>
    </w:p>
    <w:p w14:paraId="0D0D43C8" w14:textId="77777777" w:rsidR="00DA2A7A" w:rsidRPr="00DA2A7A" w:rsidRDefault="00DA2A7A" w:rsidP="00DA2A7A">
      <w:pPr>
        <w:numPr>
          <w:ilvl w:val="0"/>
          <w:numId w:val="5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רכת לוגים מפורטת לזיהוי בעיות</w:t>
      </w:r>
    </w:p>
    <w:p w14:paraId="08D2A5AD" w14:textId="77777777" w:rsidR="00445F35" w:rsidRPr="00DA2A7A" w:rsidRDefault="00445F35" w:rsidP="00DA2A7A"/>
    <w:sectPr w:rsidR="00445F35" w:rsidRPr="00DA2A7A" w:rsidSect="00DE4A8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6187C"/>
    <w:multiLevelType w:val="multilevel"/>
    <w:tmpl w:val="E46A3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72121D"/>
    <w:multiLevelType w:val="multilevel"/>
    <w:tmpl w:val="2224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E7378F"/>
    <w:multiLevelType w:val="multilevel"/>
    <w:tmpl w:val="4066E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E06B5C"/>
    <w:multiLevelType w:val="multilevel"/>
    <w:tmpl w:val="06EA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F456E3"/>
    <w:multiLevelType w:val="multilevel"/>
    <w:tmpl w:val="2FF0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085A10"/>
    <w:multiLevelType w:val="multilevel"/>
    <w:tmpl w:val="CA1A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9852CA"/>
    <w:multiLevelType w:val="multilevel"/>
    <w:tmpl w:val="8F264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9D1C93"/>
    <w:multiLevelType w:val="multilevel"/>
    <w:tmpl w:val="E112F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153A8F"/>
    <w:multiLevelType w:val="multilevel"/>
    <w:tmpl w:val="95264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5434D6"/>
    <w:multiLevelType w:val="multilevel"/>
    <w:tmpl w:val="887A2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670535"/>
    <w:multiLevelType w:val="multilevel"/>
    <w:tmpl w:val="FFA86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BC1618"/>
    <w:multiLevelType w:val="multilevel"/>
    <w:tmpl w:val="873EC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2D3D0C"/>
    <w:multiLevelType w:val="multilevel"/>
    <w:tmpl w:val="66C06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433451"/>
    <w:multiLevelType w:val="multilevel"/>
    <w:tmpl w:val="A46AE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98716B"/>
    <w:multiLevelType w:val="multilevel"/>
    <w:tmpl w:val="ED822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0DE2F7F"/>
    <w:multiLevelType w:val="multilevel"/>
    <w:tmpl w:val="9CFCD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3DA157A"/>
    <w:multiLevelType w:val="multilevel"/>
    <w:tmpl w:val="1DA46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B86FB1"/>
    <w:multiLevelType w:val="multilevel"/>
    <w:tmpl w:val="54DE3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6308A4"/>
    <w:multiLevelType w:val="multilevel"/>
    <w:tmpl w:val="71589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91260B"/>
    <w:multiLevelType w:val="multilevel"/>
    <w:tmpl w:val="3B44E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3B58CF"/>
    <w:multiLevelType w:val="multilevel"/>
    <w:tmpl w:val="777EA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853F93"/>
    <w:multiLevelType w:val="multilevel"/>
    <w:tmpl w:val="464AE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4BD6F44"/>
    <w:multiLevelType w:val="multilevel"/>
    <w:tmpl w:val="B7CA3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390D56"/>
    <w:multiLevelType w:val="multilevel"/>
    <w:tmpl w:val="B3507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7557E3E"/>
    <w:multiLevelType w:val="multilevel"/>
    <w:tmpl w:val="EDEAC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4A7B0B"/>
    <w:multiLevelType w:val="multilevel"/>
    <w:tmpl w:val="6AF6D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B9761CA"/>
    <w:multiLevelType w:val="multilevel"/>
    <w:tmpl w:val="8D6E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00A6FFE"/>
    <w:multiLevelType w:val="multilevel"/>
    <w:tmpl w:val="76540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B002DF"/>
    <w:multiLevelType w:val="multilevel"/>
    <w:tmpl w:val="BA9EB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51F7D7C"/>
    <w:multiLevelType w:val="multilevel"/>
    <w:tmpl w:val="8FAC5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8B34F16"/>
    <w:multiLevelType w:val="multilevel"/>
    <w:tmpl w:val="6B0E9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D3654A4"/>
    <w:multiLevelType w:val="multilevel"/>
    <w:tmpl w:val="A8D0C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0E52662"/>
    <w:multiLevelType w:val="multilevel"/>
    <w:tmpl w:val="63341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2E84417"/>
    <w:multiLevelType w:val="multilevel"/>
    <w:tmpl w:val="D1589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BFF11F0"/>
    <w:multiLevelType w:val="multilevel"/>
    <w:tmpl w:val="C652B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D415383"/>
    <w:multiLevelType w:val="multilevel"/>
    <w:tmpl w:val="3DB4A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D62496"/>
    <w:multiLevelType w:val="multilevel"/>
    <w:tmpl w:val="78A0F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B80927"/>
    <w:multiLevelType w:val="multilevel"/>
    <w:tmpl w:val="B32E5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3E92473"/>
    <w:multiLevelType w:val="multilevel"/>
    <w:tmpl w:val="35BE2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44E536B"/>
    <w:multiLevelType w:val="multilevel"/>
    <w:tmpl w:val="01BA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5AC3A43"/>
    <w:multiLevelType w:val="multilevel"/>
    <w:tmpl w:val="C63EE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7090D34"/>
    <w:multiLevelType w:val="multilevel"/>
    <w:tmpl w:val="6B20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83B7473"/>
    <w:multiLevelType w:val="multilevel"/>
    <w:tmpl w:val="7324A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9541588"/>
    <w:multiLevelType w:val="multilevel"/>
    <w:tmpl w:val="5CB88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AF620D0"/>
    <w:multiLevelType w:val="multilevel"/>
    <w:tmpl w:val="EBC6C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C3F0114"/>
    <w:multiLevelType w:val="multilevel"/>
    <w:tmpl w:val="2970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C5370BF"/>
    <w:multiLevelType w:val="multilevel"/>
    <w:tmpl w:val="5644E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CF41D01"/>
    <w:multiLevelType w:val="multilevel"/>
    <w:tmpl w:val="B4F0D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D7737EF"/>
    <w:multiLevelType w:val="multilevel"/>
    <w:tmpl w:val="34C6E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DBB630A"/>
    <w:multiLevelType w:val="multilevel"/>
    <w:tmpl w:val="A6546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2765820"/>
    <w:multiLevelType w:val="multilevel"/>
    <w:tmpl w:val="F83E2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3F714CE"/>
    <w:multiLevelType w:val="multilevel"/>
    <w:tmpl w:val="A8900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4AC3889"/>
    <w:multiLevelType w:val="multilevel"/>
    <w:tmpl w:val="43488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7430DC3"/>
    <w:multiLevelType w:val="multilevel"/>
    <w:tmpl w:val="6BA40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78576D4"/>
    <w:multiLevelType w:val="multilevel"/>
    <w:tmpl w:val="F5380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9987FDE"/>
    <w:multiLevelType w:val="multilevel"/>
    <w:tmpl w:val="93861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BBC2D4B"/>
    <w:multiLevelType w:val="multilevel"/>
    <w:tmpl w:val="98904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C5C1A39"/>
    <w:multiLevelType w:val="multilevel"/>
    <w:tmpl w:val="8278A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1334605">
    <w:abstractNumId w:val="25"/>
  </w:num>
  <w:num w:numId="2" w16cid:durableId="1494757873">
    <w:abstractNumId w:val="9"/>
  </w:num>
  <w:num w:numId="3" w16cid:durableId="2118212560">
    <w:abstractNumId w:val="17"/>
  </w:num>
  <w:num w:numId="4" w16cid:durableId="1618221330">
    <w:abstractNumId w:val="4"/>
  </w:num>
  <w:num w:numId="5" w16cid:durableId="1002927794">
    <w:abstractNumId w:val="48"/>
  </w:num>
  <w:num w:numId="6" w16cid:durableId="1894005859">
    <w:abstractNumId w:val="35"/>
  </w:num>
  <w:num w:numId="7" w16cid:durableId="741222610">
    <w:abstractNumId w:val="37"/>
  </w:num>
  <w:num w:numId="8" w16cid:durableId="277614620">
    <w:abstractNumId w:val="26"/>
  </w:num>
  <w:num w:numId="9" w16cid:durableId="1208031153">
    <w:abstractNumId w:val="20"/>
  </w:num>
  <w:num w:numId="10" w16cid:durableId="798767586">
    <w:abstractNumId w:val="1"/>
  </w:num>
  <w:num w:numId="11" w16cid:durableId="873076457">
    <w:abstractNumId w:val="31"/>
  </w:num>
  <w:num w:numId="12" w16cid:durableId="1997494096">
    <w:abstractNumId w:val="19"/>
  </w:num>
  <w:num w:numId="13" w16cid:durableId="2035303722">
    <w:abstractNumId w:val="50"/>
  </w:num>
  <w:num w:numId="14" w16cid:durableId="1399791778">
    <w:abstractNumId w:val="42"/>
  </w:num>
  <w:num w:numId="15" w16cid:durableId="1730374752">
    <w:abstractNumId w:val="16"/>
  </w:num>
  <w:num w:numId="16" w16cid:durableId="1129709796">
    <w:abstractNumId w:val="5"/>
  </w:num>
  <w:num w:numId="17" w16cid:durableId="2074884471">
    <w:abstractNumId w:val="34"/>
  </w:num>
  <w:num w:numId="18" w16cid:durableId="114951621">
    <w:abstractNumId w:val="27"/>
  </w:num>
  <w:num w:numId="19" w16cid:durableId="455441924">
    <w:abstractNumId w:val="56"/>
  </w:num>
  <w:num w:numId="20" w16cid:durableId="337738615">
    <w:abstractNumId w:val="24"/>
  </w:num>
  <w:num w:numId="21" w16cid:durableId="991562944">
    <w:abstractNumId w:val="40"/>
  </w:num>
  <w:num w:numId="22" w16cid:durableId="1012220802">
    <w:abstractNumId w:val="39"/>
  </w:num>
  <w:num w:numId="23" w16cid:durableId="839663483">
    <w:abstractNumId w:val="14"/>
  </w:num>
  <w:num w:numId="24" w16cid:durableId="684208141">
    <w:abstractNumId w:val="2"/>
  </w:num>
  <w:num w:numId="25" w16cid:durableId="1681392462">
    <w:abstractNumId w:val="3"/>
  </w:num>
  <w:num w:numId="26" w16cid:durableId="1856653182">
    <w:abstractNumId w:val="46"/>
  </w:num>
  <w:num w:numId="27" w16cid:durableId="1509830963">
    <w:abstractNumId w:val="49"/>
  </w:num>
  <w:num w:numId="28" w16cid:durableId="1007051436">
    <w:abstractNumId w:val="23"/>
  </w:num>
  <w:num w:numId="29" w16cid:durableId="170611656">
    <w:abstractNumId w:val="21"/>
  </w:num>
  <w:num w:numId="30" w16cid:durableId="1079016843">
    <w:abstractNumId w:val="53"/>
  </w:num>
  <w:num w:numId="31" w16cid:durableId="487745828">
    <w:abstractNumId w:val="12"/>
  </w:num>
  <w:num w:numId="32" w16cid:durableId="1706254996">
    <w:abstractNumId w:val="38"/>
  </w:num>
  <w:num w:numId="33" w16cid:durableId="490946862">
    <w:abstractNumId w:val="8"/>
  </w:num>
  <w:num w:numId="34" w16cid:durableId="1536851588">
    <w:abstractNumId w:val="45"/>
  </w:num>
  <w:num w:numId="35" w16cid:durableId="486167497">
    <w:abstractNumId w:val="43"/>
  </w:num>
  <w:num w:numId="36" w16cid:durableId="341787563">
    <w:abstractNumId w:val="10"/>
  </w:num>
  <w:num w:numId="37" w16cid:durableId="1831022864">
    <w:abstractNumId w:val="29"/>
  </w:num>
  <w:num w:numId="38" w16cid:durableId="1725988074">
    <w:abstractNumId w:val="54"/>
  </w:num>
  <w:num w:numId="39" w16cid:durableId="337267485">
    <w:abstractNumId w:val="57"/>
  </w:num>
  <w:num w:numId="40" w16cid:durableId="1494906644">
    <w:abstractNumId w:val="33"/>
  </w:num>
  <w:num w:numId="41" w16cid:durableId="939139750">
    <w:abstractNumId w:val="13"/>
  </w:num>
  <w:num w:numId="42" w16cid:durableId="2025012639">
    <w:abstractNumId w:val="55"/>
  </w:num>
  <w:num w:numId="43" w16cid:durableId="1337271092">
    <w:abstractNumId w:val="30"/>
  </w:num>
  <w:num w:numId="44" w16cid:durableId="272565874">
    <w:abstractNumId w:val="36"/>
  </w:num>
  <w:num w:numId="45" w16cid:durableId="1812865292">
    <w:abstractNumId w:val="41"/>
  </w:num>
  <w:num w:numId="46" w16cid:durableId="961688915">
    <w:abstractNumId w:val="51"/>
  </w:num>
  <w:num w:numId="47" w16cid:durableId="1399209720">
    <w:abstractNumId w:val="44"/>
  </w:num>
  <w:num w:numId="48" w16cid:durableId="650719059">
    <w:abstractNumId w:val="52"/>
  </w:num>
  <w:num w:numId="49" w16cid:durableId="911307498">
    <w:abstractNumId w:val="28"/>
  </w:num>
  <w:num w:numId="50" w16cid:durableId="2118989337">
    <w:abstractNumId w:val="32"/>
  </w:num>
  <w:num w:numId="51" w16cid:durableId="69893188">
    <w:abstractNumId w:val="7"/>
  </w:num>
  <w:num w:numId="52" w16cid:durableId="2013214947">
    <w:abstractNumId w:val="15"/>
  </w:num>
  <w:num w:numId="53" w16cid:durableId="429853739">
    <w:abstractNumId w:val="6"/>
  </w:num>
  <w:num w:numId="54" w16cid:durableId="861748511">
    <w:abstractNumId w:val="0"/>
  </w:num>
  <w:num w:numId="55" w16cid:durableId="853609481">
    <w:abstractNumId w:val="11"/>
  </w:num>
  <w:num w:numId="56" w16cid:durableId="469714232">
    <w:abstractNumId w:val="47"/>
  </w:num>
  <w:num w:numId="57" w16cid:durableId="475993987">
    <w:abstractNumId w:val="18"/>
  </w:num>
  <w:num w:numId="58" w16cid:durableId="104487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0MDYzMDM1szQzNTdQ0lEKTi0uzszPAykwqgUAuKKBuiwAAAA="/>
  </w:docVars>
  <w:rsids>
    <w:rsidRoot w:val="002C5448"/>
    <w:rsid w:val="00013976"/>
    <w:rsid w:val="00083A15"/>
    <w:rsid w:val="00125489"/>
    <w:rsid w:val="00193E71"/>
    <w:rsid w:val="001B4C1F"/>
    <w:rsid w:val="002C5448"/>
    <w:rsid w:val="00386DF1"/>
    <w:rsid w:val="00445F35"/>
    <w:rsid w:val="00703EAE"/>
    <w:rsid w:val="00745109"/>
    <w:rsid w:val="00773E66"/>
    <w:rsid w:val="008103B2"/>
    <w:rsid w:val="00DA2A7A"/>
    <w:rsid w:val="00DE4A87"/>
    <w:rsid w:val="00F3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A3CE9"/>
  <w15:chartTrackingRefBased/>
  <w15:docId w15:val="{E22B1212-0DF0-46F8-A0C1-C5A756E6C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C54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2C54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44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2C544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C544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C544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C544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C544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C544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כותרת 2 תו"/>
    <w:basedOn w:val="a0"/>
    <w:link w:val="2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כותרת 3 תו"/>
    <w:basedOn w:val="a0"/>
    <w:link w:val="3"/>
    <w:uiPriority w:val="9"/>
    <w:rsid w:val="002C544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כותרת 4 תו"/>
    <w:basedOn w:val="a0"/>
    <w:link w:val="4"/>
    <w:uiPriority w:val="9"/>
    <w:rsid w:val="002C5448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כותרת 5 תו"/>
    <w:basedOn w:val="a0"/>
    <w:link w:val="5"/>
    <w:uiPriority w:val="9"/>
    <w:semiHidden/>
    <w:rsid w:val="002C5448"/>
    <w:rPr>
      <w:rFonts w:eastAsiaTheme="majorEastAsia" w:cstheme="majorBidi"/>
      <w:color w:val="2F5496" w:themeColor="accent1" w:themeShade="BF"/>
    </w:rPr>
  </w:style>
  <w:style w:type="character" w:customStyle="1" w:styleId="60">
    <w:name w:val="כותרת 6 תו"/>
    <w:basedOn w:val="a0"/>
    <w:link w:val="6"/>
    <w:uiPriority w:val="9"/>
    <w:semiHidden/>
    <w:rsid w:val="002C5448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כותרת 7 תו"/>
    <w:basedOn w:val="a0"/>
    <w:link w:val="7"/>
    <w:uiPriority w:val="9"/>
    <w:semiHidden/>
    <w:rsid w:val="002C5448"/>
    <w:rPr>
      <w:rFonts w:eastAsiaTheme="majorEastAsia" w:cstheme="majorBidi"/>
      <w:color w:val="595959" w:themeColor="text1" w:themeTint="A6"/>
    </w:rPr>
  </w:style>
  <w:style w:type="character" w:customStyle="1" w:styleId="80">
    <w:name w:val="כותרת 8 תו"/>
    <w:basedOn w:val="a0"/>
    <w:link w:val="8"/>
    <w:uiPriority w:val="9"/>
    <w:semiHidden/>
    <w:rsid w:val="002C5448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כותרת 9 תו"/>
    <w:basedOn w:val="a0"/>
    <w:link w:val="9"/>
    <w:uiPriority w:val="9"/>
    <w:semiHidden/>
    <w:rsid w:val="002C5448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C54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כותרת טקסט תו"/>
    <w:basedOn w:val="a0"/>
    <w:link w:val="a3"/>
    <w:uiPriority w:val="10"/>
    <w:rsid w:val="002C54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C544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כותרת משנה תו"/>
    <w:basedOn w:val="a0"/>
    <w:link w:val="a5"/>
    <w:uiPriority w:val="11"/>
    <w:rsid w:val="002C544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C544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ציטוט תו"/>
    <w:basedOn w:val="a0"/>
    <w:link w:val="a7"/>
    <w:uiPriority w:val="29"/>
    <w:rsid w:val="002C544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C544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C5448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C54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ציטוט חזק תו"/>
    <w:basedOn w:val="a0"/>
    <w:link w:val="ab"/>
    <w:uiPriority w:val="30"/>
    <w:rsid w:val="002C5448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2C5448"/>
    <w:rPr>
      <w:b/>
      <w:bCs/>
      <w:smallCaps/>
      <w:color w:val="2F5496" w:themeColor="accent1" w:themeShade="BF"/>
      <w:spacing w:val="5"/>
    </w:rPr>
  </w:style>
  <w:style w:type="character" w:styleId="HTMLCode">
    <w:name w:val="HTML Code"/>
    <w:basedOn w:val="a0"/>
    <w:uiPriority w:val="99"/>
    <w:semiHidden/>
    <w:unhideWhenUsed/>
    <w:rsid w:val="002C5448"/>
    <w:rPr>
      <w:rFonts w:ascii="Courier New" w:eastAsia="Times New Roman" w:hAnsi="Courier New" w:cs="Courier New"/>
      <w:sz w:val="20"/>
      <w:szCs w:val="20"/>
    </w:rPr>
  </w:style>
  <w:style w:type="paragraph" w:customStyle="1" w:styleId="whitespace-normal">
    <w:name w:val="whitespace-normal"/>
    <w:basedOn w:val="a"/>
    <w:rsid w:val="002C544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character" w:styleId="ae">
    <w:name w:val="Strong"/>
    <w:basedOn w:val="a0"/>
    <w:uiPriority w:val="22"/>
    <w:qFormat/>
    <w:rsid w:val="002C5448"/>
    <w:rPr>
      <w:b/>
      <w:bCs/>
    </w:rPr>
  </w:style>
  <w:style w:type="paragraph" w:styleId="NormalWeb">
    <w:name w:val="Normal (Web)"/>
    <w:basedOn w:val="a"/>
    <w:uiPriority w:val="99"/>
    <w:semiHidden/>
    <w:unhideWhenUsed/>
    <w:rsid w:val="00193E7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paragraph" w:styleId="HTML">
    <w:name w:val="HTML Preformatted"/>
    <w:basedOn w:val="a"/>
    <w:link w:val="HTML0"/>
    <w:uiPriority w:val="99"/>
    <w:semiHidden/>
    <w:unhideWhenUsed/>
    <w:rsid w:val="000139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  <w14:ligatures w14:val="none"/>
    </w:rPr>
  </w:style>
  <w:style w:type="character" w:customStyle="1" w:styleId="HTML0">
    <w:name w:val="HTML מעוצב מראש תו"/>
    <w:basedOn w:val="a0"/>
    <w:link w:val="HTML"/>
    <w:uiPriority w:val="99"/>
    <w:semiHidden/>
    <w:rsid w:val="00013976"/>
    <w:rPr>
      <w:rFonts w:ascii="Courier New" w:eastAsia="Times New Roman" w:hAnsi="Courier New" w:cs="Courier New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7</TotalTime>
  <Pages>5</Pages>
  <Words>943</Words>
  <Characters>4718</Characters>
  <Application>Microsoft Office Word</Application>
  <DocSecurity>0</DocSecurity>
  <Lines>39</Lines>
  <Paragraphs>11</Paragraphs>
  <ScaleCrop>false</ScaleCrop>
  <Company/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שפחת מגר</dc:creator>
  <cp:keywords/>
  <dc:description/>
  <cp:lastModifiedBy>משפחת מגר</cp:lastModifiedBy>
  <cp:revision>4</cp:revision>
  <dcterms:created xsi:type="dcterms:W3CDTF">2025-09-13T18:25:00Z</dcterms:created>
  <dcterms:modified xsi:type="dcterms:W3CDTF">2025-09-24T18:47:00Z</dcterms:modified>
</cp:coreProperties>
</file>